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13A7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13A7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13A7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13A7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13A7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0EC0AC0" w:rsidR="0000007A" w:rsidRPr="00C13A7A" w:rsidRDefault="002F403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13A7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C13A7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13A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6F86545" w:rsidR="0000007A" w:rsidRPr="00C13A7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4670C"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63</w:t>
            </w:r>
          </w:p>
        </w:tc>
      </w:tr>
      <w:tr w:rsidR="0000007A" w:rsidRPr="00C13A7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13A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234C9C" w:rsidR="0000007A" w:rsidRPr="00C13A7A" w:rsidRDefault="00926D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>Association between Mental Health Status and Personality among rural adolescent boys and Girls- a community-based cross-sectional study</w:t>
            </w:r>
          </w:p>
        </w:tc>
      </w:tr>
      <w:tr w:rsidR="00CF0BBB" w:rsidRPr="00C13A7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13A7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38CBBBA" w:rsidR="00CF0BBB" w:rsidRPr="00C13A7A" w:rsidRDefault="00E467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13A7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C13A7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13A7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13A7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13A7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13A7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13A7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13A7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13A7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13A7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13A7A">
              <w:rPr>
                <w:rFonts w:ascii="Arial" w:hAnsi="Arial" w:cs="Arial"/>
                <w:lang w:val="en-GB"/>
              </w:rPr>
              <w:t>Author’s Feedback</w:t>
            </w:r>
            <w:r w:rsidRPr="00C13A7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13A7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13A7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13A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13A7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C13A7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3A7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13A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13A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C13A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3A7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13A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13A7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C13A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3A7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13A7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C13A7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3A7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13A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13A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13A7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C13A7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3A7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13A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13A7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13A7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13A7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13A7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13A7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5E932E9" w:rsidR="00F1171E" w:rsidRPr="00C13A7A" w:rsidRDefault="00502E50" w:rsidP="00796CC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 </w:t>
            </w:r>
            <w:r w:rsidR="00C105FB"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bstract </w:t>
            </w: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ethods, explain more about personality inventory assessed personality for DSM-5 (PID-5). </w:t>
            </w:r>
          </w:p>
          <w:p w14:paraId="1803F743" w14:textId="2AA067EB" w:rsidR="00994353" w:rsidRPr="00C13A7A" w:rsidRDefault="00994353" w:rsidP="00796CC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 result, check </w:t>
            </w:r>
            <w:proofErr w:type="spellStart"/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>tabe</w:t>
            </w:r>
            <w:proofErr w:type="spellEnd"/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1</w:t>
            </w:r>
            <w:r w:rsidR="004D3A49"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>,2,</w:t>
            </w:r>
            <w:proofErr w:type="gramStart"/>
            <w:r w:rsidR="004D3A49"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3 </w:t>
            </w: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for</w:t>
            </w:r>
            <w:proofErr w:type="gramEnd"/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ts captions and stubs title</w:t>
            </w:r>
          </w:p>
          <w:p w14:paraId="72565F46" w14:textId="6A0861B6" w:rsidR="004D3A49" w:rsidRPr="00C13A7A" w:rsidRDefault="00796CCA" w:rsidP="00796CC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>Must compare boys and girl</w:t>
            </w:r>
            <w:r w:rsidR="008C2E20"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>’</w:t>
            </w: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 mental health status and personality </w:t>
            </w:r>
          </w:p>
          <w:p w14:paraId="5E997635" w14:textId="69022EEC" w:rsidR="008C2E20" w:rsidRPr="00C13A7A" w:rsidRDefault="004D17EB" w:rsidP="00796CC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5 and 18 references were not cited as per the style of writing </w:t>
            </w:r>
          </w:p>
          <w:p w14:paraId="7EB58C99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13A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13A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13A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C13A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13A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13A7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13A7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13A7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13A7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13A7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13A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13A7A">
              <w:rPr>
                <w:rFonts w:ascii="Arial" w:hAnsi="Arial" w:cs="Arial"/>
                <w:lang w:val="en-GB"/>
              </w:rPr>
              <w:t>Author’s comment</w:t>
            </w:r>
            <w:r w:rsidRPr="00C13A7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13A7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13A7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3A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13A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13A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13A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13A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13A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13A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13A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9CA62C5" w14:textId="77777777" w:rsidR="00C13A7A" w:rsidRPr="00E335E7" w:rsidRDefault="00C13A7A" w:rsidP="00C13A7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335E7">
        <w:rPr>
          <w:rFonts w:ascii="Arial" w:hAnsi="Arial" w:cs="Arial"/>
          <w:b/>
          <w:u w:val="single"/>
        </w:rPr>
        <w:t>Reviewer details:</w:t>
      </w:r>
    </w:p>
    <w:p w14:paraId="743C0371" w14:textId="77777777" w:rsidR="00C13A7A" w:rsidRPr="00E335E7" w:rsidRDefault="00C13A7A" w:rsidP="00C13A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E335E7">
        <w:rPr>
          <w:rFonts w:ascii="Arial" w:hAnsi="Arial" w:cs="Arial"/>
          <w:b/>
        </w:rPr>
        <w:t>Sampoornam</w:t>
      </w:r>
      <w:proofErr w:type="spellEnd"/>
      <w:r w:rsidRPr="00E335E7">
        <w:rPr>
          <w:rFonts w:ascii="Arial" w:hAnsi="Arial" w:cs="Arial"/>
          <w:b/>
        </w:rPr>
        <w:t>. W, Bhavani College of Nursing, India</w:t>
      </w:r>
    </w:p>
    <w:p w14:paraId="6BF1C455" w14:textId="77777777" w:rsidR="00C13A7A" w:rsidRPr="00C13A7A" w:rsidRDefault="00C13A7A">
      <w:pPr>
        <w:rPr>
          <w:rFonts w:ascii="Arial" w:hAnsi="Arial" w:cs="Arial"/>
          <w:b/>
          <w:sz w:val="20"/>
          <w:szCs w:val="20"/>
        </w:rPr>
      </w:pPr>
    </w:p>
    <w:sectPr w:rsidR="00C13A7A" w:rsidRPr="00C13A7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5FA6A" w14:textId="77777777" w:rsidR="003A5904" w:rsidRPr="0000007A" w:rsidRDefault="003A5904" w:rsidP="0099583E">
      <w:r>
        <w:separator/>
      </w:r>
    </w:p>
  </w:endnote>
  <w:endnote w:type="continuationSeparator" w:id="0">
    <w:p w14:paraId="571A702E" w14:textId="77777777" w:rsidR="003A5904" w:rsidRPr="0000007A" w:rsidRDefault="003A590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D472AD" w14:textId="77777777" w:rsidR="003A5904" w:rsidRPr="0000007A" w:rsidRDefault="003A5904" w:rsidP="0099583E">
      <w:r>
        <w:separator/>
      </w:r>
    </w:p>
  </w:footnote>
  <w:footnote w:type="continuationSeparator" w:id="0">
    <w:p w14:paraId="501CB026" w14:textId="77777777" w:rsidR="003A5904" w:rsidRPr="0000007A" w:rsidRDefault="003A590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E520057"/>
    <w:multiLevelType w:val="hybridMultilevel"/>
    <w:tmpl w:val="78CCC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9469994">
    <w:abstractNumId w:val="3"/>
  </w:num>
  <w:num w:numId="2" w16cid:durableId="1896432511">
    <w:abstractNumId w:val="6"/>
  </w:num>
  <w:num w:numId="3" w16cid:durableId="1743747103">
    <w:abstractNumId w:val="5"/>
  </w:num>
  <w:num w:numId="4" w16cid:durableId="449520276">
    <w:abstractNumId w:val="7"/>
  </w:num>
  <w:num w:numId="5" w16cid:durableId="184096491">
    <w:abstractNumId w:val="4"/>
  </w:num>
  <w:num w:numId="6" w16cid:durableId="1669094802">
    <w:abstractNumId w:val="0"/>
  </w:num>
  <w:num w:numId="7" w16cid:durableId="196084854">
    <w:abstractNumId w:val="1"/>
  </w:num>
  <w:num w:numId="8" w16cid:durableId="1480489995">
    <w:abstractNumId w:val="9"/>
  </w:num>
  <w:num w:numId="9" w16cid:durableId="1939562387">
    <w:abstractNumId w:val="8"/>
  </w:num>
  <w:num w:numId="10" w16cid:durableId="827670356">
    <w:abstractNumId w:val="2"/>
  </w:num>
  <w:num w:numId="11" w16cid:durableId="15575502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0D53"/>
    <w:rsid w:val="002218DB"/>
    <w:rsid w:val="0022369C"/>
    <w:rsid w:val="0022468F"/>
    <w:rsid w:val="002320EB"/>
    <w:rsid w:val="0023696A"/>
    <w:rsid w:val="002422CB"/>
    <w:rsid w:val="002449D0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038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5904"/>
    <w:rsid w:val="003A6E1A"/>
    <w:rsid w:val="003B1D0B"/>
    <w:rsid w:val="003B2172"/>
    <w:rsid w:val="003D1BDE"/>
    <w:rsid w:val="003E746A"/>
    <w:rsid w:val="00401C12"/>
    <w:rsid w:val="004039CE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17EB"/>
    <w:rsid w:val="004D2E36"/>
    <w:rsid w:val="004D3A49"/>
    <w:rsid w:val="004E08E3"/>
    <w:rsid w:val="004E1D1A"/>
    <w:rsid w:val="004E4915"/>
    <w:rsid w:val="004F741F"/>
    <w:rsid w:val="004F78F5"/>
    <w:rsid w:val="004F7BF2"/>
    <w:rsid w:val="00502E50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1724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6CCA"/>
    <w:rsid w:val="007A62F8"/>
    <w:rsid w:val="007B1099"/>
    <w:rsid w:val="007B54A4"/>
    <w:rsid w:val="007B6B01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6EB6"/>
    <w:rsid w:val="00877F10"/>
    <w:rsid w:val="00882091"/>
    <w:rsid w:val="00893E75"/>
    <w:rsid w:val="00895D0A"/>
    <w:rsid w:val="008B265C"/>
    <w:rsid w:val="008C2E20"/>
    <w:rsid w:val="008C2F62"/>
    <w:rsid w:val="008C4B1F"/>
    <w:rsid w:val="008C75AD"/>
    <w:rsid w:val="008D020E"/>
    <w:rsid w:val="008E5067"/>
    <w:rsid w:val="008E5A0D"/>
    <w:rsid w:val="008F036B"/>
    <w:rsid w:val="008F36E4"/>
    <w:rsid w:val="0090720F"/>
    <w:rsid w:val="0091410B"/>
    <w:rsid w:val="009245E3"/>
    <w:rsid w:val="00926D0E"/>
    <w:rsid w:val="00942DEE"/>
    <w:rsid w:val="00944F67"/>
    <w:rsid w:val="009553EC"/>
    <w:rsid w:val="00955E45"/>
    <w:rsid w:val="00962B70"/>
    <w:rsid w:val="00967C62"/>
    <w:rsid w:val="00982766"/>
    <w:rsid w:val="009852C4"/>
    <w:rsid w:val="00994353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13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C7D"/>
    <w:rsid w:val="00AF2422"/>
    <w:rsid w:val="00AF3016"/>
    <w:rsid w:val="00B03A45"/>
    <w:rsid w:val="00B1417D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6D3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5FB"/>
    <w:rsid w:val="00C1187E"/>
    <w:rsid w:val="00C11905"/>
    <w:rsid w:val="00C13A7A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57EC"/>
    <w:rsid w:val="00DE7D30"/>
    <w:rsid w:val="00DF04E3"/>
    <w:rsid w:val="00E03C32"/>
    <w:rsid w:val="00E05740"/>
    <w:rsid w:val="00E3111A"/>
    <w:rsid w:val="00E451EA"/>
    <w:rsid w:val="00E4670C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2A1D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778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4FCDCECE-0380-4641-978B-21E6BFE3A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13A7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6-17T22:14:00Z</dcterms:created>
  <dcterms:modified xsi:type="dcterms:W3CDTF">2025-06-26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